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1AD3" w:rsidRDefault="000E5638" w:rsidP="000E5638">
      <w:pPr>
        <w:pStyle w:val="Heading2"/>
      </w:pPr>
      <w:r>
        <w:t>EXERCISE 01</w:t>
      </w:r>
    </w:p>
    <w:p w:rsidR="000E5638" w:rsidRDefault="009F33D7" w:rsidP="000E5638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16329</wp:posOffset>
            </wp:positionH>
            <wp:positionV relativeFrom="paragraph">
              <wp:posOffset>327842</wp:posOffset>
            </wp:positionV>
            <wp:extent cx="6858000" cy="23672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648D660.tmp"/>
                    <pic:cNvPicPr/>
                  </pic:nvPicPr>
                  <pic:blipFill>
                    <a:blip r:embed="rId4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0E5638" w:rsidRDefault="000E5638" w:rsidP="000E5638"/>
    <w:p w:rsidR="000E5638" w:rsidRPr="000E5638" w:rsidRDefault="000E5638" w:rsidP="000E5638"/>
    <w:p w:rsidR="000E5638" w:rsidRDefault="000E5638" w:rsidP="000E5638"/>
    <w:p w:rsidR="000E5638" w:rsidRDefault="000E5638" w:rsidP="000E5638"/>
    <w:p w:rsidR="000E5638" w:rsidRDefault="000E5638" w:rsidP="000E5638">
      <w:pPr>
        <w:pStyle w:val="Heading2"/>
      </w:pPr>
      <w:r>
        <w:t>EXERCISE 02</w:t>
      </w:r>
    </w:p>
    <w:p w:rsidR="000E5638" w:rsidRDefault="000E5638" w:rsidP="000E5638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6858000" cy="230441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4D5E0.tmp"/>
                    <pic:cNvPicPr/>
                  </pic:nvPicPr>
                  <pic:blipFill>
                    <a:blip r:embed="rId6">
                      <a:grayscl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bookmarkEnd w:id="0"/>
    </w:p>
    <w:p w:rsidR="000E5638" w:rsidRPr="000E5638" w:rsidRDefault="000E5638" w:rsidP="000E5638"/>
    <w:sectPr w:rsidR="000E5638" w:rsidRPr="000E5638" w:rsidSect="00A7633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Y3N7EwMDM3sjRQ0lEKTi0uzszPAykwqgUAZiRTOCwAAAA="/>
  </w:docVars>
  <w:rsids>
    <w:rsidRoot w:val="00A628A2"/>
    <w:rsid w:val="000E5638"/>
    <w:rsid w:val="00570452"/>
    <w:rsid w:val="007D1AD3"/>
    <w:rsid w:val="0097236A"/>
    <w:rsid w:val="009F33D7"/>
    <w:rsid w:val="00A628A2"/>
    <w:rsid w:val="00A76334"/>
    <w:rsid w:val="00B5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49F00B-ABF4-41FC-A669-A5F7E326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56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E56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3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3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ir Kazmi</dc:creator>
  <cp:keywords/>
  <dc:description/>
  <cp:lastModifiedBy>Nadir Kazmi</cp:lastModifiedBy>
  <cp:revision>6</cp:revision>
  <cp:lastPrinted>2020-01-21T21:36:00Z</cp:lastPrinted>
  <dcterms:created xsi:type="dcterms:W3CDTF">2020-01-21T18:09:00Z</dcterms:created>
  <dcterms:modified xsi:type="dcterms:W3CDTF">2020-01-21T21:36:00Z</dcterms:modified>
</cp:coreProperties>
</file>